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02E11" w14:textId="77777777" w:rsidR="00102119" w:rsidRDefault="0007452F" w:rsidP="0007452F">
      <w:pPr>
        <w:jc w:val="center"/>
      </w:pPr>
      <w:r w:rsidRPr="0007452F">
        <w:rPr>
          <w:noProof/>
        </w:rPr>
        <w:drawing>
          <wp:inline distT="0" distB="0" distL="0" distR="0" wp14:anchorId="35D432CB" wp14:editId="28AD6FD0">
            <wp:extent cx="5943600" cy="873827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02119" w:rsidSect="000823A7">
      <w:pgSz w:w="21600" w:h="2188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ARKGQNLS0tBISUcpOLW4ODM/D6TAuBYA2aM7iywAAAA="/>
  </w:docVars>
  <w:rsids>
    <w:rsidRoot w:val="0007452F"/>
    <w:rsid w:val="0007452F"/>
    <w:rsid w:val="000823A7"/>
    <w:rsid w:val="00102119"/>
    <w:rsid w:val="001E2B15"/>
    <w:rsid w:val="003167C3"/>
    <w:rsid w:val="0093166A"/>
    <w:rsid w:val="00935881"/>
    <w:rsid w:val="00D070CF"/>
    <w:rsid w:val="00FE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02552"/>
  <w15:docId w15:val="{FA347AB6-E88F-4AB3-B0FE-A3BAADCCC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 Puebl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on, John S</dc:creator>
  <cp:keywords/>
  <dc:description/>
  <cp:lastModifiedBy>John Williamson</cp:lastModifiedBy>
  <cp:revision>2</cp:revision>
  <cp:lastPrinted>2021-11-23T03:20:00Z</cp:lastPrinted>
  <dcterms:created xsi:type="dcterms:W3CDTF">2021-11-12T23:01:00Z</dcterms:created>
  <dcterms:modified xsi:type="dcterms:W3CDTF">2021-11-23T03:28:00Z</dcterms:modified>
</cp:coreProperties>
</file>